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E5DFC" w:rsidRPr="00184BE0" w:rsidRDefault="00AE5DFC" w:rsidP="00AE5DFC">
      <w:pPr>
        <w:spacing w:after="0"/>
        <w:jc w:val="both"/>
        <w:rPr>
          <w:rFonts w:ascii="Times New Roman" w:hAnsi="Times New Roman" w:cs="Times New Roman"/>
          <w:b/>
          <w:sz w:val="32"/>
          <w:szCs w:val="32"/>
        </w:rPr>
      </w:pPr>
      <w:r w:rsidRPr="00184BE0">
        <w:rPr>
          <w:rFonts w:ascii="Times New Roman" w:hAnsi="Times New Roman" w:cs="Times New Roman"/>
          <w:b/>
          <w:sz w:val="32"/>
          <w:szCs w:val="32"/>
        </w:rPr>
        <w:t>DIVINE ARINZE</w:t>
      </w:r>
      <w:r w:rsidRPr="00EC348F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Pr="00184BE0">
        <w:rPr>
          <w:rFonts w:ascii="Times New Roman" w:hAnsi="Times New Roman" w:cs="Times New Roman"/>
          <w:b/>
          <w:sz w:val="32"/>
          <w:szCs w:val="32"/>
        </w:rPr>
        <w:t>OKEKE</w:t>
      </w:r>
    </w:p>
    <w:p w:rsidR="00AE5DFC" w:rsidRPr="00B06AC3" w:rsidRDefault="00AE5DFC" w:rsidP="00AE5DF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B06AC3">
        <w:rPr>
          <w:rFonts w:ascii="Times New Roman" w:hAnsi="Times New Roman" w:cs="Times New Roman"/>
          <w:sz w:val="24"/>
          <w:szCs w:val="24"/>
        </w:rPr>
        <w:t xml:space="preserve">No. 1 </w:t>
      </w:r>
      <w:proofErr w:type="spellStart"/>
      <w:r w:rsidRPr="00B06AC3">
        <w:rPr>
          <w:rFonts w:ascii="Times New Roman" w:hAnsi="Times New Roman" w:cs="Times New Roman"/>
          <w:sz w:val="24"/>
          <w:szCs w:val="24"/>
        </w:rPr>
        <w:t>Enwerem</w:t>
      </w:r>
      <w:proofErr w:type="spellEnd"/>
      <w:r w:rsidRPr="00B06AC3">
        <w:rPr>
          <w:rFonts w:ascii="Times New Roman" w:hAnsi="Times New Roman" w:cs="Times New Roman"/>
          <w:sz w:val="24"/>
          <w:szCs w:val="24"/>
        </w:rPr>
        <w:t xml:space="preserve"> Street, </w:t>
      </w:r>
      <w:proofErr w:type="spellStart"/>
      <w:r w:rsidRPr="00B06AC3">
        <w:rPr>
          <w:rFonts w:ascii="Times New Roman" w:hAnsi="Times New Roman" w:cs="Times New Roman"/>
          <w:sz w:val="24"/>
          <w:szCs w:val="24"/>
        </w:rPr>
        <w:t>Omuma</w:t>
      </w:r>
      <w:proofErr w:type="spellEnd"/>
      <w:r w:rsidRPr="00B06AC3">
        <w:rPr>
          <w:rFonts w:ascii="Times New Roman" w:hAnsi="Times New Roman" w:cs="Times New Roman"/>
          <w:sz w:val="24"/>
          <w:szCs w:val="24"/>
        </w:rPr>
        <w:t>, Imo State</w:t>
      </w:r>
      <w:r>
        <w:rPr>
          <w:rFonts w:ascii="Times New Roman" w:hAnsi="Times New Roman" w:cs="Times New Roman"/>
          <w:sz w:val="24"/>
          <w:szCs w:val="24"/>
        </w:rPr>
        <w:t xml:space="preserve"> | </w:t>
      </w:r>
      <w:hyperlink r:id="rId6" w:history="1">
        <w:r w:rsidRPr="004B2999">
          <w:rPr>
            <w:rStyle w:val="Hyperlink"/>
            <w:rFonts w:ascii="Times New Roman" w:hAnsi="Times New Roman" w:cs="Times New Roman"/>
            <w:sz w:val="24"/>
            <w:szCs w:val="24"/>
          </w:rPr>
          <w:t>okekedivinejude@gmail.com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| +2347035986205</w:t>
      </w:r>
    </w:p>
    <w:p w:rsidR="00AE5DFC" w:rsidRDefault="0011485C" w:rsidP="00AE5DF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>
          <v:rect id="_x0000_i1025" style="width:0;height:1.5pt" o:hrstd="t" o:hr="t" fillcolor="#a0a0a0" stroked="f"/>
        </w:pict>
      </w:r>
    </w:p>
    <w:p w:rsidR="00AE5DFC" w:rsidRPr="00B06AC3" w:rsidRDefault="00AE5DFC" w:rsidP="00AE5DFC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06AC3">
        <w:rPr>
          <w:rFonts w:ascii="Times New Roman" w:hAnsi="Times New Roman" w:cs="Times New Roman"/>
          <w:b/>
          <w:sz w:val="24"/>
          <w:szCs w:val="24"/>
        </w:rPr>
        <w:t>PROFILE</w:t>
      </w:r>
    </w:p>
    <w:p w:rsidR="00AE5DFC" w:rsidRDefault="00AE5DFC" w:rsidP="00AE5DF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AE5DFC">
        <w:rPr>
          <w:rFonts w:ascii="Times New Roman" w:hAnsi="Times New Roman" w:cs="Times New Roman"/>
          <w:sz w:val="24"/>
          <w:szCs w:val="24"/>
        </w:rPr>
        <w:t>Service-oriented, responsible, passionate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AE5DFC">
        <w:rPr>
          <w:rFonts w:ascii="Times New Roman" w:hAnsi="Times New Roman" w:cs="Times New Roman"/>
          <w:sz w:val="24"/>
          <w:szCs w:val="24"/>
        </w:rPr>
        <w:t xml:space="preserve"> and motivated, with a drive for excellence.</w:t>
      </w:r>
      <w:proofErr w:type="gramEnd"/>
    </w:p>
    <w:p w:rsidR="00AE5DFC" w:rsidRDefault="00AE5DFC" w:rsidP="00AE5DFC">
      <w:pPr>
        <w:spacing w:after="0"/>
        <w:jc w:val="both"/>
        <w:rPr>
          <w:rFonts w:ascii="Calibri" w:eastAsia="Calibri" w:hAnsi="Calibri" w:cs="Calibri"/>
          <w:color w:val="434343"/>
          <w:sz w:val="18"/>
        </w:rPr>
      </w:pPr>
      <w:r w:rsidRPr="00AE5DFC">
        <w:rPr>
          <w:rFonts w:ascii="Times New Roman" w:hAnsi="Times New Roman" w:cs="Times New Roman"/>
          <w:sz w:val="24"/>
          <w:szCs w:val="24"/>
        </w:rPr>
        <w:t>Looking to attain a position where I can contribute my skills efficiently to the growth of the organization and my professional career skills.</w:t>
      </w:r>
      <w:r w:rsidRPr="00AE5DFC">
        <w:rPr>
          <w:rFonts w:ascii="Calibri" w:eastAsia="Calibri" w:hAnsi="Calibri" w:cs="Calibri"/>
          <w:color w:val="434343"/>
          <w:sz w:val="18"/>
        </w:rPr>
        <w:t xml:space="preserve"> </w:t>
      </w:r>
    </w:p>
    <w:p w:rsidR="00AE5DFC" w:rsidRPr="00AE5DFC" w:rsidRDefault="00AE5DFC" w:rsidP="00AE5DF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AE5DFC">
        <w:rPr>
          <w:rFonts w:ascii="Times New Roman" w:hAnsi="Times New Roman" w:cs="Times New Roman"/>
          <w:sz w:val="24"/>
          <w:szCs w:val="24"/>
        </w:rPr>
        <w:t xml:space="preserve">Areas of expertise include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AE5DFC">
        <w:rPr>
          <w:rFonts w:ascii="Times New Roman" w:hAnsi="Times New Roman" w:cs="Times New Roman"/>
          <w:sz w:val="24"/>
          <w:szCs w:val="24"/>
        </w:rPr>
        <w:t>application of innovative technology.</w:t>
      </w:r>
    </w:p>
    <w:p w:rsidR="00AE5DFC" w:rsidRDefault="0011485C" w:rsidP="00AE5DF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>
          <v:rect id="_x0000_i1026" style="width:0;height:1.5pt" o:hrstd="t" o:hr="t" fillcolor="#a0a0a0" stroked="f"/>
        </w:pict>
      </w:r>
    </w:p>
    <w:p w:rsidR="00AE5DFC" w:rsidRPr="00B06AC3" w:rsidRDefault="00AE5DFC" w:rsidP="00AE5DFC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06AC3">
        <w:rPr>
          <w:rFonts w:ascii="Times New Roman" w:hAnsi="Times New Roman" w:cs="Times New Roman"/>
          <w:b/>
          <w:sz w:val="24"/>
          <w:szCs w:val="24"/>
        </w:rPr>
        <w:t>PERSONAL BIODATA</w:t>
      </w:r>
    </w:p>
    <w:p w:rsidR="00AE5DFC" w:rsidRPr="00B06AC3" w:rsidRDefault="00AE5DFC" w:rsidP="00AE5DFC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B06AC3">
        <w:rPr>
          <w:rFonts w:ascii="Times New Roman" w:hAnsi="Times New Roman" w:cs="Times New Roman"/>
          <w:sz w:val="24"/>
          <w:szCs w:val="24"/>
        </w:rPr>
        <w:t>Date of Birth: 8</w:t>
      </w:r>
      <w:r w:rsidRPr="00B06AC3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B06AC3">
        <w:rPr>
          <w:rFonts w:ascii="Times New Roman" w:hAnsi="Times New Roman" w:cs="Times New Roman"/>
          <w:sz w:val="24"/>
          <w:szCs w:val="24"/>
        </w:rPr>
        <w:t xml:space="preserve"> April 1996</w:t>
      </w:r>
    </w:p>
    <w:p w:rsidR="00AE5DFC" w:rsidRPr="00B06AC3" w:rsidRDefault="00AE5DFC" w:rsidP="00AE5DFC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B06AC3">
        <w:rPr>
          <w:rFonts w:ascii="Times New Roman" w:hAnsi="Times New Roman" w:cs="Times New Roman"/>
          <w:sz w:val="24"/>
          <w:szCs w:val="24"/>
        </w:rPr>
        <w:t xml:space="preserve">Marital Status: Single </w:t>
      </w:r>
    </w:p>
    <w:p w:rsidR="00AE5DFC" w:rsidRPr="00B06AC3" w:rsidRDefault="00AE5DFC" w:rsidP="00AE5DFC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B06AC3">
        <w:rPr>
          <w:rFonts w:ascii="Times New Roman" w:hAnsi="Times New Roman" w:cs="Times New Roman"/>
          <w:sz w:val="24"/>
          <w:szCs w:val="24"/>
        </w:rPr>
        <w:t xml:space="preserve">Nationality: Nigerian </w:t>
      </w:r>
    </w:p>
    <w:p w:rsidR="00AE5DFC" w:rsidRPr="00B06AC3" w:rsidRDefault="00AE5DFC" w:rsidP="00AE5DFC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B06AC3">
        <w:rPr>
          <w:rFonts w:ascii="Times New Roman" w:hAnsi="Times New Roman" w:cs="Times New Roman"/>
          <w:sz w:val="24"/>
          <w:szCs w:val="24"/>
        </w:rPr>
        <w:t>State of Origin: Imo</w:t>
      </w:r>
    </w:p>
    <w:p w:rsidR="00AE5DFC" w:rsidRDefault="00AE5DFC" w:rsidP="00AE5DFC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B06AC3">
        <w:rPr>
          <w:rFonts w:ascii="Times New Roman" w:hAnsi="Times New Roman" w:cs="Times New Roman"/>
          <w:sz w:val="24"/>
          <w:szCs w:val="24"/>
        </w:rPr>
        <w:t>Gender: Male</w:t>
      </w:r>
    </w:p>
    <w:p w:rsidR="00AE5DFC" w:rsidRDefault="0011485C" w:rsidP="00AE5DF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>
          <v:rect id="_x0000_i1027" style="width:0;height:1.5pt" o:hrstd="t" o:hr="t" fillcolor="#a0a0a0" stroked="f"/>
        </w:pict>
      </w:r>
    </w:p>
    <w:p w:rsidR="00AE5DFC" w:rsidRPr="00B06AC3" w:rsidRDefault="00AE5DFC" w:rsidP="00AE5DFC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06AC3">
        <w:rPr>
          <w:rFonts w:ascii="Times New Roman" w:hAnsi="Times New Roman" w:cs="Times New Roman"/>
          <w:b/>
          <w:sz w:val="24"/>
          <w:szCs w:val="24"/>
        </w:rPr>
        <w:t>EDUCATION</w:t>
      </w:r>
    </w:p>
    <w:tbl>
      <w:tblPr>
        <w:tblStyle w:val="TableGrid"/>
        <w:tblW w:w="0" w:type="auto"/>
        <w:tblInd w:w="7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48"/>
        <w:gridCol w:w="1554"/>
      </w:tblGrid>
      <w:tr w:rsidR="00AE5DFC" w:rsidTr="004B7B45">
        <w:tc>
          <w:tcPr>
            <w:tcW w:w="7039" w:type="dxa"/>
            <w:tcMar>
              <w:left w:w="0" w:type="dxa"/>
              <w:right w:w="0" w:type="dxa"/>
            </w:tcMar>
          </w:tcPr>
          <w:p w:rsidR="00AE5DFC" w:rsidRDefault="00AE5DFC" w:rsidP="004B7B45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6AC3">
              <w:rPr>
                <w:rFonts w:ascii="Times New Roman" w:hAnsi="Times New Roman" w:cs="Times New Roman"/>
                <w:sz w:val="24"/>
                <w:szCs w:val="24"/>
              </w:rPr>
              <w:t>Univ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rsity of Nigeria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Nsukka</w:t>
            </w:r>
            <w:proofErr w:type="spellEnd"/>
          </w:p>
          <w:p w:rsidR="00AE5DFC" w:rsidRPr="00B06AC3" w:rsidRDefault="00AE5DFC" w:rsidP="004B7B45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6AC3">
              <w:rPr>
                <w:rFonts w:ascii="Times New Roman" w:hAnsi="Times New Roman" w:cs="Times New Roman"/>
                <w:sz w:val="24"/>
                <w:szCs w:val="24"/>
              </w:rPr>
              <w:t>Bachelor of Electrical Engineering.</w:t>
            </w:r>
          </w:p>
          <w:p w:rsidR="00AE5DFC" w:rsidRDefault="00AE5DFC" w:rsidP="004B7B4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rst Class Hono</w:t>
            </w:r>
            <w:r w:rsidRPr="00B06AC3">
              <w:rPr>
                <w:rFonts w:ascii="Times New Roman" w:hAnsi="Times New Roman" w:cs="Times New Roman"/>
                <w:sz w:val="24"/>
                <w:szCs w:val="24"/>
              </w:rPr>
              <w:t>rs</w:t>
            </w:r>
          </w:p>
        </w:tc>
        <w:tc>
          <w:tcPr>
            <w:tcW w:w="1606" w:type="dxa"/>
            <w:tcMar>
              <w:left w:w="0" w:type="dxa"/>
              <w:right w:w="0" w:type="dxa"/>
            </w:tcMar>
          </w:tcPr>
          <w:p w:rsidR="00AE5DFC" w:rsidRDefault="00AE5DFC" w:rsidP="004B7B45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B06AC3">
              <w:rPr>
                <w:rFonts w:ascii="Times New Roman" w:hAnsi="Times New Roman" w:cs="Times New Roman"/>
                <w:sz w:val="24"/>
                <w:szCs w:val="24"/>
              </w:rPr>
              <w:t>2013-2018</w:t>
            </w:r>
          </w:p>
        </w:tc>
      </w:tr>
    </w:tbl>
    <w:p w:rsidR="00AE5DFC" w:rsidRDefault="0011485C" w:rsidP="00AE5DF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>
          <v:rect id="_x0000_i1028" style="width:0;height:1.5pt" o:hrstd="t" o:hr="t" fillcolor="#a0a0a0" stroked="f"/>
        </w:pict>
      </w:r>
    </w:p>
    <w:p w:rsidR="00AE5DFC" w:rsidRDefault="00AE5DFC" w:rsidP="00AE5DFC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06AC3">
        <w:rPr>
          <w:rFonts w:ascii="Times New Roman" w:hAnsi="Times New Roman" w:cs="Times New Roman"/>
          <w:b/>
          <w:sz w:val="24"/>
          <w:szCs w:val="24"/>
        </w:rPr>
        <w:t>PROFESSIONAL EXPERIENCE</w:t>
      </w:r>
    </w:p>
    <w:p w:rsidR="00AE5DFC" w:rsidRDefault="0011485C" w:rsidP="00AE5DFC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>
          <v:rect id="_x0000_i1029" style="width:415.35pt;height:1.5pt" o:hrstd="t" o:hr="t" fillcolor="#a0a0a0" stroked="f"/>
        </w:pic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940"/>
        <w:gridCol w:w="2367"/>
      </w:tblGrid>
      <w:tr w:rsidR="00AE5DFC" w:rsidTr="004B7B45">
        <w:tc>
          <w:tcPr>
            <w:tcW w:w="5940" w:type="dxa"/>
            <w:tcMar>
              <w:left w:w="0" w:type="dxa"/>
              <w:right w:w="0" w:type="dxa"/>
            </w:tcMar>
          </w:tcPr>
          <w:p w:rsidR="00AE5DFC" w:rsidRDefault="00AE5DFC" w:rsidP="004B7B4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tional Youth Service Corps Graduate Assistant</w:t>
            </w:r>
          </w:p>
        </w:tc>
        <w:tc>
          <w:tcPr>
            <w:tcW w:w="2367" w:type="dxa"/>
            <w:tcMar>
              <w:left w:w="0" w:type="dxa"/>
              <w:right w:w="0" w:type="dxa"/>
            </w:tcMar>
          </w:tcPr>
          <w:p w:rsidR="00AE5DFC" w:rsidRDefault="00AE5DFC" w:rsidP="004B7B4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ril 2019-March 2020</w:t>
            </w:r>
          </w:p>
        </w:tc>
      </w:tr>
    </w:tbl>
    <w:p w:rsidR="00AE5DFC" w:rsidRDefault="00AE5DFC" w:rsidP="00AE5DFC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ederal Polytechnic Nasarawa</w:t>
      </w:r>
    </w:p>
    <w:p w:rsidR="00AE5DFC" w:rsidRDefault="00AE5DFC" w:rsidP="00AE5DFC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used innovative teaching methodology to arouse students’ interest in the courses I taught which led to a better performance</w:t>
      </w:r>
    </w:p>
    <w:p w:rsidR="00AE5DFC" w:rsidRPr="00B42D90" w:rsidRDefault="00AE5DFC" w:rsidP="00AE5DFC">
      <w:pPr>
        <w:pStyle w:val="ListParagraph"/>
        <w:numPr>
          <w:ilvl w:val="0"/>
          <w:numId w:val="2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ssisted a senior lecture in teaching the following courses: Digital Communication, Digital Electronics Techniques, Analogue Electronics, and Electrical Machine III</w:t>
      </w:r>
    </w:p>
    <w:p w:rsidR="00AE5DFC" w:rsidRDefault="0011485C" w:rsidP="00AE5DFC">
      <w:pPr>
        <w:spacing w:after="0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>
          <v:rect id="_x0000_i1030" style="width:413.9pt;height:1.6pt" o:hrpct="917" o:hrstd="t" o:hr="t" fillcolor="#a0a0a0" stroked="f"/>
        </w:pic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62"/>
        <w:gridCol w:w="1645"/>
      </w:tblGrid>
      <w:tr w:rsidR="00AE5DFC" w:rsidTr="004B7B45">
        <w:trPr>
          <w:trHeight w:val="279"/>
        </w:trPr>
        <w:tc>
          <w:tcPr>
            <w:tcW w:w="6945" w:type="dxa"/>
            <w:tcMar>
              <w:left w:w="0" w:type="dxa"/>
              <w:right w:w="0" w:type="dxa"/>
            </w:tcMar>
          </w:tcPr>
          <w:p w:rsidR="00AE5DFC" w:rsidRDefault="00AE5DFC" w:rsidP="004B7B45">
            <w:pPr>
              <w:spacing w:after="8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B06AC3">
              <w:rPr>
                <w:rFonts w:ascii="Times New Roman" w:hAnsi="Times New Roman" w:cs="Times New Roman"/>
                <w:sz w:val="24"/>
                <w:szCs w:val="24"/>
              </w:rPr>
              <w:t>Student Trainee</w:t>
            </w:r>
            <w:r w:rsidRPr="00B06AC3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1695" w:type="dxa"/>
            <w:tcMar>
              <w:left w:w="0" w:type="dxa"/>
              <w:right w:w="0" w:type="dxa"/>
            </w:tcMar>
          </w:tcPr>
          <w:p w:rsidR="00AE5DFC" w:rsidRDefault="00AE5DFC" w:rsidP="004B7B45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pril-Oct</w:t>
            </w:r>
            <w:r w:rsidRPr="00B06AC3">
              <w:rPr>
                <w:rFonts w:ascii="Times New Roman" w:hAnsi="Times New Roman" w:cs="Times New Roman"/>
                <w:sz w:val="24"/>
                <w:szCs w:val="24"/>
              </w:rPr>
              <w:t xml:space="preserve"> 2017</w:t>
            </w:r>
          </w:p>
        </w:tc>
      </w:tr>
    </w:tbl>
    <w:p w:rsidR="00AE5DFC" w:rsidRDefault="00AE5DFC" w:rsidP="00AE5DF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B06AC3">
        <w:rPr>
          <w:rFonts w:ascii="Times New Roman" w:hAnsi="Times New Roman" w:cs="Times New Roman"/>
          <w:sz w:val="24"/>
          <w:szCs w:val="24"/>
        </w:rPr>
        <w:t>Scientific Equipment development institute, Enugu, Nigeria</w:t>
      </w:r>
    </w:p>
    <w:p w:rsidR="00AE5DFC" w:rsidRDefault="00AE5DFC" w:rsidP="00AE5DFC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cquired safety training</w:t>
      </w:r>
    </w:p>
    <w:p w:rsidR="00AE5DFC" w:rsidRDefault="00AE5DFC" w:rsidP="00AE5DFC">
      <w:pPr>
        <w:pStyle w:val="ListParagraph"/>
        <w:numPr>
          <w:ilvl w:val="0"/>
          <w:numId w:val="1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learned the design of Industrial Control System, Automatic Control, PIC Programming</w:t>
      </w:r>
    </w:p>
    <w:p w:rsidR="00AE5DFC" w:rsidRDefault="00AE5DFC" w:rsidP="00AE5DF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AE5DFC" w:rsidRDefault="00AE5DFC" w:rsidP="00AE5DF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AE5DFC" w:rsidRDefault="0011485C" w:rsidP="00AE5DF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>
          <v:rect id="_x0000_i1031" style="width:0;height:1.5pt" o:hrstd="t" o:hr="t" fillcolor="#a0a0a0" stroked="f"/>
        </w:pict>
      </w:r>
    </w:p>
    <w:p w:rsidR="00AE5DFC" w:rsidRPr="00A61156" w:rsidRDefault="00AE5DFC" w:rsidP="00AE5DFC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61156">
        <w:rPr>
          <w:rFonts w:ascii="Times New Roman" w:hAnsi="Times New Roman" w:cs="Times New Roman"/>
          <w:b/>
          <w:sz w:val="24"/>
          <w:szCs w:val="24"/>
        </w:rPr>
        <w:t>SKILLS</w:t>
      </w:r>
    </w:p>
    <w:p w:rsidR="00AE5DFC" w:rsidRDefault="00AE5DFC" w:rsidP="00AE5DFC">
      <w:pPr>
        <w:spacing w:after="0"/>
        <w:ind w:left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inline distT="0" distB="0" distL="0" distR="0" wp14:anchorId="03DC354C" wp14:editId="31F55C0F">
                <wp:extent cx="1501140" cy="259080"/>
                <wp:effectExtent l="0" t="0" r="3810" b="7620"/>
                <wp:docPr id="1" name="Rounded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1140" cy="259080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E5DFC" w:rsidRPr="00B06AC3" w:rsidRDefault="00AE5DFC" w:rsidP="00AE5DF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B06AC3"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Python Programm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id="Rounded Rectangle 1" o:spid="_x0000_s1026" style="width:118.2pt;height:20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" fillcolor="#4f81bd [3204]" stroked="f" strokeweight="2pt">
                <v:textbox inset="0,0,0,0">
                  <w:txbxContent>
                    <w:p w:rsidR="00AE5DFC" w:rsidRPr="00B06AC3" w:rsidRDefault="00AE5DFC" w:rsidP="00AE5DFC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 w:rsidRPr="00B06AC3"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  <w:t>Python Programming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inline distT="0" distB="0" distL="0" distR="0" wp14:anchorId="2CD96ED0" wp14:editId="2C7CE05B">
                <wp:extent cx="1005840" cy="259080"/>
                <wp:effectExtent l="0" t="0" r="3810" b="7620"/>
                <wp:docPr id="2" name="Rounded 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5840" cy="259080"/>
                        </a:xfrm>
                        <a:prstGeom prst="roundRect">
                          <a:avLst/>
                        </a:prstGeom>
                        <a:solidFill>
                          <a:srgbClr val="4F81BD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:rsidR="00AE5DFC" w:rsidRPr="00B06AC3" w:rsidRDefault="00AE5DFC" w:rsidP="00AE5DF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HTML, C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id="Rounded Rectangle 2" o:spid="_x0000_s1027" style="width:79.2pt;height:20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" fillcolor="#4f81bd" stroked="f" strokeweight="2pt">
                <v:textbox inset="0,0,0,0">
                  <w:txbxContent>
                    <w:p w:rsidR="00AE5DFC" w:rsidRPr="00B06AC3" w:rsidRDefault="00AE5DFC" w:rsidP="00AE5DFC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  <w:t>HTML, C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inline distT="0" distB="0" distL="0" distR="0" wp14:anchorId="4DB7BEC7" wp14:editId="1D1EA938">
                <wp:extent cx="426720" cy="259080"/>
                <wp:effectExtent l="0" t="0" r="0" b="7620"/>
                <wp:docPr id="4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6720" cy="259080"/>
                        </a:xfrm>
                        <a:prstGeom prst="roundRect">
                          <a:avLst/>
                        </a:prstGeom>
                        <a:solidFill>
                          <a:srgbClr val="4F81BD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:rsidR="00AE5DFC" w:rsidRPr="00B06AC3" w:rsidRDefault="00AE5DFC" w:rsidP="00AE5DF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SE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id="Rounded Rectangle 4" o:spid="_x0000_s1028" style="width:33.6pt;height:20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" fillcolor="#4f81bd" stroked="f" strokeweight="2pt">
                <v:textbox inset="0,0,0,0">
                  <w:txbxContent>
                    <w:p w:rsidR="00AE5DFC" w:rsidRPr="00B06AC3" w:rsidRDefault="00AE5DFC" w:rsidP="00AE5DFC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  <w:t>SEO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inline distT="0" distB="0" distL="0" distR="0" wp14:anchorId="3C4E836A" wp14:editId="2B144A95">
                <wp:extent cx="754380" cy="259080"/>
                <wp:effectExtent l="0" t="0" r="7620" b="7620"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" cy="259080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E5DFC" w:rsidRPr="00B06AC3" w:rsidRDefault="00AE5DFC" w:rsidP="00AE5DF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DJANG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id="Rounded Rectangle 5" o:spid="_x0000_s1029" style="width:59.4pt;height:20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" fillcolor="#4f81bd [3204]" stroked="f" strokeweight="2pt">
                <v:textbox inset="0,0,0,0">
                  <w:txbxContent>
                    <w:p w:rsidR="00AE5DFC" w:rsidRPr="00B06AC3" w:rsidRDefault="00AE5DFC" w:rsidP="00AE5DFC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  <w:t>DJANGO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inline distT="0" distB="0" distL="0" distR="0" wp14:anchorId="447DFE23" wp14:editId="308B4D8C">
                <wp:extent cx="502920" cy="259080"/>
                <wp:effectExtent l="0" t="0" r="0" b="7620"/>
                <wp:docPr id="6" name="Rounded 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2920" cy="259080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E5DFC" w:rsidRPr="00B06AC3" w:rsidRDefault="00AE5DFC" w:rsidP="00AE5DF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C/C++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id="Rounded Rectangle 6" o:spid="_x0000_s1030" style="width:39.6pt;height:20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" fillcolor="#4f81bd [3204]" stroked="f" strokeweight="2pt">
                <v:textbox inset="0,0,0,0">
                  <w:txbxContent>
                    <w:p w:rsidR="00AE5DFC" w:rsidRPr="00B06AC3" w:rsidRDefault="00AE5DFC" w:rsidP="00AE5DFC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  <w:t>C/C++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inline distT="0" distB="0" distL="0" distR="0" wp14:anchorId="6B2ABC9D" wp14:editId="6192BB2F">
                <wp:extent cx="571500" cy="259080"/>
                <wp:effectExtent l="0" t="0" r="0" b="7620"/>
                <wp:docPr id="3" name="Rounded 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" cy="259080"/>
                        </a:xfrm>
                        <a:prstGeom prst="roundRect">
                          <a:avLst/>
                        </a:prstGeom>
                        <a:solidFill>
                          <a:srgbClr val="4F81BD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txbx>
                        <w:txbxContent>
                          <w:p w:rsidR="00AE5DFC" w:rsidRPr="00B06AC3" w:rsidRDefault="00AE5DFC" w:rsidP="00AE5DF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BAS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id="Rounded Rectangle 3" o:spid="_x0000_s1031" style="width:45pt;height:20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" fillcolor="#4f81bd" stroked="f" strokeweight="2pt">
                <v:textbox inset="0,0,0,0">
                  <w:txbxContent>
                    <w:p w:rsidR="00AE5DFC" w:rsidRPr="00B06AC3" w:rsidRDefault="00AE5DFC" w:rsidP="00AE5DFC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  <w:t>BASH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inline distT="0" distB="0" distL="0" distR="0" wp14:anchorId="5523E658" wp14:editId="5D48A9DD">
                <wp:extent cx="1836420" cy="259080"/>
                <wp:effectExtent l="0" t="0" r="0" b="7620"/>
                <wp:docPr id="7" name="Rounded 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6420" cy="259080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E5DFC" w:rsidRPr="00B06AC3" w:rsidRDefault="00AE5DFC" w:rsidP="00AE5DF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Interpersonal Relationship</w:t>
                            </w:r>
                          </w:p>
                          <w:p w:rsidR="00AE5DFC" w:rsidRDefault="00AE5DFC" w:rsidP="00AE5DFC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id="Rounded Rectangle 7" o:spid="_x0000_s1032" style="width:144.6pt;height:20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" fillcolor="#4f81bd [3204]" stroked="f" strokeweight="2pt">
                <v:textbox inset="0,0,0,0">
                  <w:txbxContent>
                    <w:p w:rsidR="00AE5DFC" w:rsidRPr="00B06AC3" w:rsidRDefault="00AE5DFC" w:rsidP="00AE5DFC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  <w:t>Interpersonal Relationship</w:t>
                      </w:r>
                    </w:p>
                    <w:p w:rsidR="00AE5DFC" w:rsidRDefault="00AE5DFC" w:rsidP="00AE5DFC"/>
                  </w:txbxContent>
                </v:textbox>
                <w10:anchorlock/>
              </v:roundrect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inline distT="0" distB="0" distL="0" distR="0" wp14:anchorId="47A972B4" wp14:editId="4AA2410D">
                <wp:extent cx="1722120" cy="259080"/>
                <wp:effectExtent l="0" t="0" r="0" b="7620"/>
                <wp:docPr id="8" name="Rounded 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2120" cy="259080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E5DFC" w:rsidRPr="00B06AC3" w:rsidRDefault="00AE5DFC" w:rsidP="00AE5DF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Effective Communication</w:t>
                            </w:r>
                          </w:p>
                          <w:p w:rsidR="00AE5DFC" w:rsidRDefault="00AE5DFC" w:rsidP="00AE5DFC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id="Rounded Rectangle 8" o:spid="_x0000_s1033" style="width:135.6pt;height:20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" fillcolor="#4f81bd [3204]" stroked="f" strokeweight="2pt">
                <v:textbox inset="0,0,0,0">
                  <w:txbxContent>
                    <w:p w:rsidR="00AE5DFC" w:rsidRPr="00B06AC3" w:rsidRDefault="00AE5DFC" w:rsidP="00AE5DFC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  <w:t>Effective Communication</w:t>
                      </w:r>
                    </w:p>
                    <w:p w:rsidR="00AE5DFC" w:rsidRDefault="00AE5DFC" w:rsidP="00AE5DFC"/>
                  </w:txbxContent>
                </v:textbox>
                <w10:anchorlock/>
              </v:roundrect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inline distT="0" distB="0" distL="0" distR="0" wp14:anchorId="4DA66B82" wp14:editId="047747A0">
                <wp:extent cx="1203960" cy="259080"/>
                <wp:effectExtent l="0" t="0" r="0" b="7620"/>
                <wp:docPr id="9" name="Rounded 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3960" cy="259080"/>
                        </a:xfrm>
                        <a:prstGeom prst="round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E5DFC" w:rsidRPr="00B06AC3" w:rsidRDefault="00F23807" w:rsidP="00AE5DF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FFFFFF" w:themeColor="background1"/>
                                <w:sz w:val="24"/>
                                <w:szCs w:val="24"/>
                              </w:rPr>
                              <w:t>Content writing</w:t>
                            </w:r>
                          </w:p>
                          <w:p w:rsidR="00AE5DFC" w:rsidRDefault="00AE5DFC" w:rsidP="00AE5DFC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id="Rounded Rectangle 9" o:spid="_x0000_s1034" style="width:94.8pt;height:20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" fillcolor="#4f81bd [3204]" stroked="f" strokeweight="2pt">
                <v:textbox inset="0,0,0,0">
                  <w:txbxContent>
                    <w:p w:rsidR="00AE5DFC" w:rsidRPr="00B06AC3" w:rsidRDefault="00F23807" w:rsidP="00AE5DFC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FFFFFF" w:themeColor="background1"/>
                          <w:sz w:val="24"/>
                          <w:szCs w:val="24"/>
                        </w:rPr>
                        <w:t>Content writing</w:t>
                      </w:r>
                    </w:p>
                    <w:p w:rsidR="00AE5DFC" w:rsidRDefault="00AE5DFC" w:rsidP="00AE5DFC"/>
                  </w:txbxContent>
                </v:textbox>
                <w10:anchorlock/>
              </v:roundrect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AE5DFC" w:rsidRDefault="0011485C" w:rsidP="00AE5DF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pict>
          <v:rect id="_x0000_i1032" style="width:0;height:1.5pt" o:hrstd="t" o:hr="t" fillcolor="#a0a0a0" stroked="f"/>
        </w:pict>
      </w:r>
    </w:p>
    <w:p w:rsidR="00AE5DFC" w:rsidRPr="0067401A" w:rsidRDefault="00AE5DFC" w:rsidP="00AE5DFC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61156">
        <w:rPr>
          <w:rFonts w:ascii="Times New Roman" w:hAnsi="Times New Roman" w:cs="Times New Roman"/>
          <w:b/>
          <w:sz w:val="24"/>
          <w:szCs w:val="24"/>
        </w:rPr>
        <w:t>CREDENTIAL</w:t>
      </w:r>
    </w:p>
    <w:p w:rsidR="00AE5DFC" w:rsidRDefault="00AE5DFC" w:rsidP="00AE5DFC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ogle Technical Support Fundamentals Certificate</w:t>
      </w:r>
    </w:p>
    <w:p w:rsidR="00AE5DFC" w:rsidRDefault="00AE5DFC" w:rsidP="00AE5DFC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EC348F">
        <w:rPr>
          <w:rFonts w:ascii="Times New Roman" w:hAnsi="Times New Roman" w:cs="Times New Roman"/>
          <w:sz w:val="24"/>
          <w:szCs w:val="24"/>
        </w:rPr>
        <w:t>Google IT Automation with Python</w:t>
      </w:r>
      <w:r>
        <w:rPr>
          <w:rFonts w:ascii="Times New Roman" w:hAnsi="Times New Roman" w:cs="Times New Roman"/>
          <w:sz w:val="24"/>
          <w:szCs w:val="24"/>
        </w:rPr>
        <w:t xml:space="preserve"> Professional Certificate. </w:t>
      </w:r>
      <w:r w:rsidRPr="00EC348F">
        <w:rPr>
          <w:rFonts w:ascii="Times New Roman" w:hAnsi="Times New Roman" w:cs="Times New Roman"/>
          <w:sz w:val="24"/>
          <w:szCs w:val="24"/>
        </w:rPr>
        <w:t>Course Certificates Completed</w:t>
      </w:r>
      <w:r>
        <w:rPr>
          <w:rFonts w:ascii="Times New Roman" w:hAnsi="Times New Roman" w:cs="Times New Roman"/>
          <w:sz w:val="24"/>
          <w:szCs w:val="24"/>
        </w:rPr>
        <w:t xml:space="preserve"> include:</w:t>
      </w:r>
      <w:bookmarkStart w:id="0" w:name="_GoBack"/>
      <w:bookmarkEnd w:id="0"/>
    </w:p>
    <w:p w:rsidR="00AE5DFC" w:rsidRPr="0067401A" w:rsidRDefault="0011485C" w:rsidP="00AE5DFC">
      <w:pPr>
        <w:spacing w:after="0"/>
        <w:ind w:left="36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>
          <v:rect id="_x0000_i1033" style="width:326.75pt;height:1.6pt" o:hrpct="754" o:hrstd="t" o:hr="t" fillcolor="#a0a0a0" stroked="f"/>
        </w:pict>
      </w:r>
    </w:p>
    <w:p w:rsidR="00AE5DFC" w:rsidRPr="00EC348F" w:rsidRDefault="00AE5DFC" w:rsidP="00AE5DFC">
      <w:pPr>
        <w:pStyle w:val="ListParagraph"/>
        <w:numPr>
          <w:ilvl w:val="1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ash Course on Python Certificate</w:t>
      </w:r>
    </w:p>
    <w:p w:rsidR="00AE5DFC" w:rsidRDefault="00AE5DFC" w:rsidP="00AE5DFC">
      <w:pPr>
        <w:pStyle w:val="ListParagraph"/>
        <w:numPr>
          <w:ilvl w:val="1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ing Python to Interact with Operating the System Certificate</w:t>
      </w:r>
    </w:p>
    <w:p w:rsidR="00AE5DFC" w:rsidRDefault="00AE5DFC" w:rsidP="00AE5DFC">
      <w:pPr>
        <w:pStyle w:val="ListParagraph"/>
        <w:numPr>
          <w:ilvl w:val="1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troduction to </w:t>
      </w:r>
      <w:proofErr w:type="spellStart"/>
      <w:r>
        <w:rPr>
          <w:rFonts w:ascii="Times New Roman" w:hAnsi="Times New Roman" w:cs="Times New Roman"/>
          <w:sz w:val="24"/>
          <w:szCs w:val="24"/>
        </w:rPr>
        <w:t>G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Githu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ertificate</w:t>
      </w:r>
    </w:p>
    <w:p w:rsidR="00AE5DFC" w:rsidRDefault="00AE5DFC" w:rsidP="00AE5DFC">
      <w:pPr>
        <w:pStyle w:val="ListParagraph"/>
        <w:numPr>
          <w:ilvl w:val="1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oubleshooting and Debugging Techniques Certificate</w:t>
      </w:r>
    </w:p>
    <w:p w:rsidR="00AE5DFC" w:rsidRDefault="00AE5DFC" w:rsidP="00AE5DFC">
      <w:pPr>
        <w:pStyle w:val="ListParagraph"/>
        <w:numPr>
          <w:ilvl w:val="1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figuration Management and the Cloud Certificate</w:t>
      </w:r>
    </w:p>
    <w:p w:rsidR="00AE5DFC" w:rsidRDefault="00AE5DFC" w:rsidP="00AE5DFC">
      <w:pPr>
        <w:pStyle w:val="ListParagraph"/>
        <w:numPr>
          <w:ilvl w:val="1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67401A">
        <w:rPr>
          <w:rFonts w:ascii="Times New Roman" w:hAnsi="Times New Roman" w:cs="Times New Roman"/>
          <w:sz w:val="24"/>
          <w:szCs w:val="24"/>
        </w:rPr>
        <w:t>Automating Real-World Tasks with Python</w:t>
      </w:r>
    </w:p>
    <w:p w:rsidR="00AE5DFC" w:rsidRPr="0067401A" w:rsidRDefault="0011485C" w:rsidP="00AE5DFC">
      <w:pPr>
        <w:spacing w:after="0"/>
        <w:ind w:left="36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>
          <v:rect id="_x0000_i1034" style="width:331.95pt;height:1.6pt" o:hrpct="766" o:hrstd="t" o:hr="t" fillcolor="#a0a0a0" stroked="f"/>
        </w:pict>
      </w:r>
    </w:p>
    <w:p w:rsidR="00AE5DFC" w:rsidRPr="0067401A" w:rsidRDefault="00AE5DFC" w:rsidP="00AE5DFC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ogle</w:t>
      </w:r>
      <w:r w:rsidRPr="00B06AC3">
        <w:rPr>
          <w:rFonts w:ascii="Times New Roman" w:hAnsi="Times New Roman" w:cs="Times New Roman"/>
          <w:sz w:val="24"/>
          <w:szCs w:val="24"/>
        </w:rPr>
        <w:t xml:space="preserve"> Fundamental of Digital Marketing Certificate</w:t>
      </w:r>
    </w:p>
    <w:p w:rsidR="00AE5DFC" w:rsidRDefault="0011485C" w:rsidP="00AE5DF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>
          <v:rect id="_x0000_i1035" style="width:0;height:1.5pt" o:hrstd="t" o:hr="t" fillcolor="#a0a0a0" stroked="f"/>
        </w:pict>
      </w:r>
    </w:p>
    <w:p w:rsidR="00AE5DFC" w:rsidRPr="00A61156" w:rsidRDefault="00AE5DFC" w:rsidP="00AE5DFC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61156">
        <w:rPr>
          <w:rFonts w:ascii="Times New Roman" w:hAnsi="Times New Roman" w:cs="Times New Roman"/>
          <w:b/>
          <w:sz w:val="24"/>
          <w:szCs w:val="24"/>
        </w:rPr>
        <w:t>HOBBIES</w:t>
      </w:r>
    </w:p>
    <w:p w:rsidR="00AE5DFC" w:rsidRDefault="00AE5DFC" w:rsidP="00AE5DF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Reading, Playing Chess and Listening to gentle Classical Music</w:t>
      </w:r>
    </w:p>
    <w:p w:rsidR="00AE5DFC" w:rsidRDefault="0011485C" w:rsidP="00AE5DF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pict>
          <v:rect id="_x0000_i1036" style="width:0;height:1.5pt" o:hrstd="t" o:hr="t" fillcolor="#a0a0a0" stroked="f"/>
        </w:pict>
      </w:r>
    </w:p>
    <w:p w:rsidR="00AE5DFC" w:rsidRPr="00013098" w:rsidRDefault="00AE5DFC" w:rsidP="00AE5DFC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  <w:sectPr w:rsidR="00AE5DFC" w:rsidRPr="00013098" w:rsidSect="00184BE0">
          <w:pgSz w:w="11907" w:h="16839" w:code="9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="Times New Roman" w:hAnsi="Times New Roman" w:cs="Times New Roman"/>
          <w:b/>
          <w:sz w:val="24"/>
          <w:szCs w:val="24"/>
        </w:rPr>
        <w:t>REFERENCES</w:t>
      </w:r>
    </w:p>
    <w:p w:rsidR="00AE5DFC" w:rsidRDefault="00AE5DFC" w:rsidP="00AE5DFC">
      <w:pPr>
        <w:spacing w:after="0"/>
        <w:jc w:val="both"/>
        <w:rPr>
          <w:rFonts w:ascii="Times New Roman" w:hAnsi="Times New Roman" w:cs="Times New Roman"/>
          <w:color w:val="222222"/>
          <w:shd w:val="clear" w:color="auto" w:fill="FFFFFF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81"/>
        <w:gridCol w:w="3081"/>
        <w:gridCol w:w="3081"/>
      </w:tblGrid>
      <w:tr w:rsidR="00AE5DFC" w:rsidTr="004B7B45">
        <w:tc>
          <w:tcPr>
            <w:tcW w:w="3081" w:type="dxa"/>
          </w:tcPr>
          <w:p w:rsidR="00AE5DFC" w:rsidRPr="00013098" w:rsidRDefault="00AE5DFC" w:rsidP="004B7B45">
            <w:pPr>
              <w:spacing w:after="120"/>
              <w:jc w:val="both"/>
              <w:rPr>
                <w:rFonts w:ascii="Times New Roman" w:hAnsi="Times New Roman" w:cs="Times New Roman"/>
                <w:b/>
                <w:color w:val="222222"/>
                <w:sz w:val="24"/>
                <w:szCs w:val="24"/>
              </w:rPr>
            </w:pPr>
            <w:r w:rsidRPr="00013098">
              <w:rPr>
                <w:rFonts w:ascii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</w:rPr>
              <w:t>Professor A</w:t>
            </w:r>
            <w:r>
              <w:rPr>
                <w:rFonts w:ascii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</w:rPr>
              <w:t>.</w:t>
            </w:r>
            <w:r w:rsidRPr="00013098">
              <w:rPr>
                <w:rFonts w:ascii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</w:rPr>
              <w:t xml:space="preserve"> O </w:t>
            </w:r>
            <w:proofErr w:type="spellStart"/>
            <w:r w:rsidRPr="00013098">
              <w:rPr>
                <w:rFonts w:ascii="Times New Roman" w:hAnsi="Times New Roman" w:cs="Times New Roman"/>
                <w:b/>
                <w:color w:val="222222"/>
                <w:sz w:val="24"/>
                <w:szCs w:val="24"/>
                <w:shd w:val="clear" w:color="auto" w:fill="FFFFFF"/>
              </w:rPr>
              <w:t>Ekwue</w:t>
            </w:r>
            <w:proofErr w:type="spellEnd"/>
          </w:p>
          <w:p w:rsidR="00AE5DFC" w:rsidRPr="00013098" w:rsidRDefault="00AE5DFC" w:rsidP="004B7B45">
            <w:pPr>
              <w:spacing w:after="120"/>
              <w:jc w:val="both"/>
              <w:rPr>
                <w:rFonts w:ascii="Times New Roman" w:hAnsi="Times New Roman" w:cs="Times New Roman"/>
                <w:color w:val="222222"/>
                <w:sz w:val="24"/>
                <w:szCs w:val="24"/>
              </w:rPr>
            </w:pPr>
            <w:r w:rsidRPr="00013098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Professor of Power Systems</w:t>
            </w:r>
          </w:p>
          <w:p w:rsidR="00AE5DFC" w:rsidRPr="00013098" w:rsidRDefault="00AE5DFC" w:rsidP="004B7B45">
            <w:pPr>
              <w:spacing w:after="120"/>
              <w:jc w:val="both"/>
              <w:rPr>
                <w:rFonts w:ascii="Times New Roman" w:hAnsi="Times New Roman" w:cs="Times New Roman"/>
                <w:color w:val="222222"/>
                <w:sz w:val="24"/>
                <w:szCs w:val="24"/>
              </w:rPr>
            </w:pPr>
            <w:r w:rsidRPr="00013098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Department of Electrical Engineering</w:t>
            </w:r>
          </w:p>
          <w:p w:rsidR="00AE5DFC" w:rsidRPr="00013098" w:rsidRDefault="00AE5DFC" w:rsidP="004B7B45">
            <w:pPr>
              <w:spacing w:after="120"/>
              <w:jc w:val="both"/>
              <w:rPr>
                <w:rFonts w:ascii="Times New Roman" w:hAnsi="Times New Roman" w:cs="Times New Roman"/>
                <w:color w:val="222222"/>
                <w:sz w:val="24"/>
                <w:szCs w:val="24"/>
              </w:rPr>
            </w:pPr>
            <w:r w:rsidRPr="00013098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University of Nigeria</w:t>
            </w:r>
          </w:p>
          <w:p w:rsidR="00AE5DFC" w:rsidRPr="00013098" w:rsidRDefault="00AE5DFC" w:rsidP="004B7B45">
            <w:pPr>
              <w:spacing w:after="120"/>
              <w:jc w:val="both"/>
              <w:rPr>
                <w:rFonts w:ascii="Times New Roman" w:hAnsi="Times New Roman" w:cs="Times New Roman"/>
                <w:color w:val="222222"/>
                <w:sz w:val="24"/>
                <w:szCs w:val="24"/>
              </w:rPr>
            </w:pPr>
            <w:r w:rsidRPr="00013098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Mobile: +44 </w:t>
            </w:r>
            <w:r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 xml:space="preserve">(0) </w:t>
            </w:r>
            <w:r w:rsidRPr="00013098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7535267242</w:t>
            </w:r>
          </w:p>
          <w:p w:rsidR="00AE5DFC" w:rsidRPr="00013098" w:rsidRDefault="0011485C" w:rsidP="004B7B45">
            <w:pPr>
              <w:spacing w:after="1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hyperlink r:id="rId7" w:history="1">
              <w:r w:rsidR="00AE5DFC" w:rsidRPr="00D6054A">
                <w:rPr>
                  <w:rStyle w:val="Hyperlink"/>
                  <w:rFonts w:ascii="Times New Roman" w:hAnsi="Times New Roman" w:cs="Times New Roman"/>
                  <w:sz w:val="24"/>
                  <w:szCs w:val="24"/>
                  <w:shd w:val="clear" w:color="auto" w:fill="FFFFFF"/>
                </w:rPr>
                <w:t>arthur.ekwue@unn.edu.ng</w:t>
              </w:r>
            </w:hyperlink>
          </w:p>
        </w:tc>
        <w:tc>
          <w:tcPr>
            <w:tcW w:w="3081" w:type="dxa"/>
          </w:tcPr>
          <w:p w:rsidR="00AE5DFC" w:rsidRPr="00013098" w:rsidRDefault="00AE5DFC" w:rsidP="004B7B45">
            <w:pPr>
              <w:spacing w:after="120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1309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Dr. </w:t>
            </w:r>
            <w:proofErr w:type="spellStart"/>
            <w:r w:rsidRPr="0001309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Ozoemena</w:t>
            </w:r>
            <w:proofErr w:type="spellEnd"/>
            <w:r w:rsidRPr="0001309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A.</w:t>
            </w:r>
            <w:r w:rsidRPr="0001309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</w:t>
            </w:r>
            <w:proofErr w:type="spellStart"/>
            <w:r w:rsidRPr="0001309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Ani</w:t>
            </w:r>
            <w:proofErr w:type="spellEnd"/>
          </w:p>
          <w:p w:rsidR="00AE5DFC" w:rsidRDefault="00AE5DFC" w:rsidP="004B7B45">
            <w:pPr>
              <w:spacing w:after="12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1309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Lecturer (Power System, Machinery and Mechatronic)</w:t>
            </w:r>
          </w:p>
          <w:p w:rsidR="00AE5DFC" w:rsidRPr="00013098" w:rsidRDefault="00AE5DFC" w:rsidP="004B7B45">
            <w:pPr>
              <w:spacing w:after="120"/>
              <w:jc w:val="both"/>
              <w:rPr>
                <w:rFonts w:ascii="Times New Roman" w:hAnsi="Times New Roman" w:cs="Times New Roman"/>
                <w:color w:val="222222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University of Nigeria</w:t>
            </w:r>
          </w:p>
          <w:p w:rsidR="00AE5DFC" w:rsidRPr="00013098" w:rsidRDefault="00AE5DFC" w:rsidP="004B7B45">
            <w:pPr>
              <w:spacing w:before="10" w:after="1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309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bile: +2348171580381</w:t>
            </w:r>
          </w:p>
          <w:p w:rsidR="00AE5DFC" w:rsidRPr="00013098" w:rsidRDefault="0011485C" w:rsidP="004B7B45">
            <w:pPr>
              <w:spacing w:after="120"/>
              <w:jc w:val="both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</w:rPr>
            </w:pPr>
            <w:hyperlink r:id="rId8" w:history="1">
              <w:r w:rsidR="00AE5DFC" w:rsidRPr="00013098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ozoemena.ani@unn.edu.ng</w:t>
              </w:r>
            </w:hyperlink>
          </w:p>
        </w:tc>
        <w:tc>
          <w:tcPr>
            <w:tcW w:w="3081" w:type="dxa"/>
          </w:tcPr>
          <w:p w:rsidR="00AE5DFC" w:rsidRPr="00013098" w:rsidRDefault="00AE5DFC" w:rsidP="004B7B45">
            <w:pPr>
              <w:spacing w:after="120"/>
              <w:jc w:val="both"/>
              <w:rPr>
                <w:rFonts w:ascii="Times New Roman" w:eastAsia="Times New Roman" w:hAnsi="Times New Roman" w:cs="Times New Roman"/>
                <w:b/>
                <w:color w:val="0000FF"/>
                <w:sz w:val="24"/>
                <w:szCs w:val="24"/>
              </w:rPr>
            </w:pPr>
            <w:r w:rsidRPr="00013098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Professor</w:t>
            </w:r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 xml:space="preserve"> C. O. </w:t>
            </w:r>
            <w:proofErr w:type="spellStart"/>
            <w:r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4"/>
              </w:rPr>
              <w:t>Omekwu</w:t>
            </w:r>
            <w:proofErr w:type="spellEnd"/>
          </w:p>
          <w:p w:rsidR="00AE5DFC" w:rsidRPr="00013098" w:rsidRDefault="00AE5DFC" w:rsidP="004B7B45">
            <w:pPr>
              <w:spacing w:after="120"/>
              <w:jc w:val="both"/>
              <w:rPr>
                <w:rFonts w:ascii="Times New Roman" w:eastAsia="Times New Roman" w:hAnsi="Times New Roman" w:cs="Times New Roman"/>
                <w:color w:val="0000FF"/>
                <w:sz w:val="24"/>
                <w:szCs w:val="24"/>
              </w:rPr>
            </w:pPr>
            <w:r w:rsidRPr="0001309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Professor of Library and Information Science and Attorney at Law</w:t>
            </w:r>
          </w:p>
          <w:p w:rsidR="00AE5DFC" w:rsidRPr="00013098" w:rsidRDefault="00AE5DFC" w:rsidP="004B7B45">
            <w:pPr>
              <w:spacing w:after="120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1309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 xml:space="preserve">University of Nigeria </w:t>
            </w:r>
            <w:proofErr w:type="spellStart"/>
            <w:r w:rsidRPr="0001309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Nsukka</w:t>
            </w:r>
            <w:proofErr w:type="spellEnd"/>
          </w:p>
          <w:p w:rsidR="00AE5DFC" w:rsidRDefault="00AE5DFC" w:rsidP="004B7B45">
            <w:pPr>
              <w:spacing w:after="120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13098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Mobile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: +2348067300869</w:t>
            </w:r>
          </w:p>
          <w:p w:rsidR="00AE5DFC" w:rsidRDefault="0011485C" w:rsidP="004B7B45">
            <w:pPr>
              <w:jc w:val="both"/>
              <w:rPr>
                <w:rFonts w:ascii="Times New Roman" w:hAnsi="Times New Roman" w:cs="Times New Roman"/>
                <w:color w:val="222222"/>
                <w:shd w:val="clear" w:color="auto" w:fill="FFFFFF"/>
              </w:rPr>
            </w:pPr>
            <w:hyperlink r:id="rId9" w:history="1">
              <w:r w:rsidR="00AE5DFC" w:rsidRPr="00013098">
                <w:rPr>
                  <w:rFonts w:ascii="Times New Roman" w:eastAsia="Times New Roman" w:hAnsi="Times New Roman" w:cs="Times New Roman"/>
                  <w:color w:val="0000FF"/>
                  <w:sz w:val="24"/>
                  <w:szCs w:val="24"/>
                  <w:u w:val="single"/>
                </w:rPr>
                <w:t>charles.omekwu@unn.edu.ng</w:t>
              </w:r>
            </w:hyperlink>
          </w:p>
        </w:tc>
      </w:tr>
    </w:tbl>
    <w:p w:rsidR="00AE5DFC" w:rsidRDefault="00AE5DFC" w:rsidP="00AE5DFC">
      <w:pPr>
        <w:jc w:val="both"/>
        <w:rPr>
          <w:rFonts w:ascii="Times New Roman" w:hAnsi="Times New Roman" w:cs="Times New Roman"/>
          <w:color w:val="222222"/>
          <w:shd w:val="clear" w:color="auto" w:fill="FFFFFF"/>
        </w:rPr>
        <w:sectPr w:rsidR="00AE5DFC" w:rsidSect="00013098">
          <w:type w:val="continuous"/>
          <w:pgSz w:w="11907" w:h="16839" w:code="9"/>
          <w:pgMar w:top="1440" w:right="1440" w:bottom="1440" w:left="1440" w:header="720" w:footer="720" w:gutter="0"/>
          <w:cols w:space="720"/>
          <w:docGrid w:linePitch="360"/>
        </w:sectPr>
      </w:pPr>
    </w:p>
    <w:p w:rsidR="00AE5DFC" w:rsidRPr="00013098" w:rsidRDefault="0011485C" w:rsidP="00AE5DFC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pict>
          <v:rect id="_x0000_i1037" style="width:0;height:1.5pt" o:hrstd="t" o:hr="t" fillcolor="#a0a0a0" stroked="f"/>
        </w:pict>
      </w:r>
    </w:p>
    <w:p w:rsidR="00AE5DFC" w:rsidRDefault="00AE5DFC"/>
    <w:sectPr w:rsidR="00AE5DFC" w:rsidSect="00013098">
      <w:type w:val="continuous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EB78AC"/>
    <w:multiLevelType w:val="hybridMultilevel"/>
    <w:tmpl w:val="06BE02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22E133A"/>
    <w:multiLevelType w:val="hybridMultilevel"/>
    <w:tmpl w:val="7C7879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F73337C"/>
    <w:multiLevelType w:val="hybridMultilevel"/>
    <w:tmpl w:val="A5B0FC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xNjAxMDQwtjCxMDJU0lEKTi0uzszPAykwrAUA7poNKCwAAAA="/>
  </w:docVars>
  <w:rsids>
    <w:rsidRoot w:val="00AE5DFC"/>
    <w:rsid w:val="0011485C"/>
    <w:rsid w:val="00744475"/>
    <w:rsid w:val="00827138"/>
    <w:rsid w:val="00AE5DFC"/>
    <w:rsid w:val="00F23807"/>
    <w:rsid w:val="00FC01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E5D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E5DF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E5DF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5DFC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E5DF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E5DFC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E5DF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5DF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ozoemena.ani@unn.edu.ng" TargetMode="External"/><Relationship Id="rId3" Type="http://schemas.microsoft.com/office/2007/relationships/stylesWithEffects" Target="stylesWithEffects.xml"/><Relationship Id="rId7" Type="http://schemas.openxmlformats.org/officeDocument/2006/relationships/hyperlink" Target="mailto:arthur.ekwue@unn.edu.n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okekedivinejude@gmail.com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charles.omekwu@unn.edu.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82</Words>
  <Characters>218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4</cp:revision>
  <dcterms:created xsi:type="dcterms:W3CDTF">2021-03-03T17:17:00Z</dcterms:created>
  <dcterms:modified xsi:type="dcterms:W3CDTF">2021-03-03T17:18:00Z</dcterms:modified>
</cp:coreProperties>
</file>